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ACC" w:rsidRDefault="004B0CAE" w:rsidP="009109FB">
      <w:pPr>
        <w:spacing w:after="0" w:line="240" w:lineRule="auto"/>
        <w:jc w:val="center"/>
        <w:rPr>
          <w:b/>
          <w:iCs/>
          <w:szCs w:val="26"/>
        </w:rPr>
      </w:pPr>
      <w:r>
        <w:rPr>
          <w:b/>
          <w:iCs/>
          <w:szCs w:val="26"/>
        </w:rPr>
        <w:t xml:space="preserve">  </w:t>
      </w:r>
      <w:r w:rsidR="006A324F">
        <w:rPr>
          <w:b/>
          <w:iCs/>
          <w:szCs w:val="26"/>
        </w:rPr>
        <w:t xml:space="preserve"> </w:t>
      </w:r>
      <w:r w:rsidR="00EB08C0">
        <w:rPr>
          <w:b/>
          <w:iCs/>
          <w:szCs w:val="26"/>
        </w:rPr>
        <w:t xml:space="preserve"> </w:t>
      </w:r>
      <w:r w:rsidR="009109FB" w:rsidRPr="000158C9">
        <w:rPr>
          <w:b/>
          <w:iCs/>
          <w:szCs w:val="26"/>
        </w:rPr>
        <w:t xml:space="preserve">ĐỀ CƯƠNG ÔN TẬP KIỂM TRA </w:t>
      </w:r>
      <w:r w:rsidR="00613C8E">
        <w:rPr>
          <w:b/>
          <w:iCs/>
          <w:szCs w:val="26"/>
        </w:rPr>
        <w:t>CUỐI</w:t>
      </w:r>
      <w:r w:rsidR="009109FB" w:rsidRPr="000158C9">
        <w:rPr>
          <w:b/>
          <w:iCs/>
          <w:szCs w:val="26"/>
        </w:rPr>
        <w:t xml:space="preserve"> HỌC KỲ I </w:t>
      </w:r>
    </w:p>
    <w:p w:rsidR="009109FB" w:rsidRPr="00794F34" w:rsidRDefault="009109FB" w:rsidP="00794F34">
      <w:pPr>
        <w:spacing w:after="0" w:line="240" w:lineRule="auto"/>
        <w:jc w:val="center"/>
        <w:rPr>
          <w:b/>
          <w:iCs/>
          <w:szCs w:val="26"/>
        </w:rPr>
      </w:pPr>
      <w:r w:rsidRPr="000158C9">
        <w:rPr>
          <w:b/>
          <w:iCs/>
          <w:szCs w:val="26"/>
        </w:rPr>
        <w:t>MÔN KHTN</w:t>
      </w:r>
      <w:r>
        <w:rPr>
          <w:b/>
          <w:iCs/>
          <w:szCs w:val="26"/>
        </w:rPr>
        <w:t xml:space="preserve"> </w:t>
      </w:r>
      <w:r w:rsidR="003A3105">
        <w:rPr>
          <w:b/>
          <w:iCs/>
          <w:szCs w:val="26"/>
        </w:rPr>
        <w:t>6 –</w:t>
      </w:r>
      <w:r w:rsidR="00AB5ACC">
        <w:rPr>
          <w:b/>
          <w:iCs/>
          <w:szCs w:val="26"/>
        </w:rPr>
        <w:t xml:space="preserve"> </w:t>
      </w:r>
      <w:r w:rsidR="00AB5ACC">
        <w:rPr>
          <w:b/>
          <w:iCs/>
          <w:szCs w:val="28"/>
        </w:rPr>
        <w:t>PHÂN MÔN SINH HỌC</w:t>
      </w:r>
      <w:bookmarkStart w:id="0" w:name="_GoBack"/>
      <w:bookmarkEnd w:id="0"/>
    </w:p>
    <w:p w:rsidR="00C7393D" w:rsidRDefault="00C7393D"/>
    <w:tbl>
      <w:tblPr>
        <w:tblpPr w:leftFromText="180" w:rightFromText="180" w:vertAnchor="page" w:horzAnchor="margin" w:tblpY="1011"/>
        <w:tblW w:w="9923" w:type="dxa"/>
        <w:tblLayout w:type="fixed"/>
        <w:tblLook w:val="04A0" w:firstRow="1" w:lastRow="0" w:firstColumn="1" w:lastColumn="0" w:noHBand="0" w:noVBand="1"/>
      </w:tblPr>
      <w:tblGrid>
        <w:gridCol w:w="4678"/>
        <w:gridCol w:w="5245"/>
      </w:tblGrid>
      <w:tr w:rsidR="00B22FC7" w:rsidRPr="00562527" w:rsidTr="00B22FC7">
        <w:trPr>
          <w:trHeight w:val="709"/>
        </w:trPr>
        <w:tc>
          <w:tcPr>
            <w:tcW w:w="4678" w:type="dxa"/>
          </w:tcPr>
          <w:p w:rsidR="00B22FC7" w:rsidRPr="00C7393D" w:rsidRDefault="00B22FC7" w:rsidP="00C7393D">
            <w:pPr>
              <w:spacing w:after="0" w:line="240" w:lineRule="auto"/>
              <w:jc w:val="center"/>
              <w:rPr>
                <w:rFonts w:eastAsia="Calibri" w:cs="Times New Roman"/>
                <w:sz w:val="24"/>
                <w:szCs w:val="26"/>
              </w:rPr>
            </w:pPr>
            <w:r w:rsidRPr="00C7393D">
              <w:rPr>
                <w:rFonts w:eastAsia="Calibri" w:cs="Times New Roman"/>
                <w:sz w:val="24"/>
                <w:szCs w:val="26"/>
              </w:rPr>
              <w:t xml:space="preserve">TRƯỜNG THCS </w:t>
            </w:r>
            <w:r w:rsidR="003A3105">
              <w:rPr>
                <w:rFonts w:eastAsia="Calibri" w:cs="Times New Roman"/>
                <w:sz w:val="24"/>
                <w:szCs w:val="26"/>
              </w:rPr>
              <w:t>HÙNG VƯƠNG</w:t>
            </w:r>
          </w:p>
          <w:p w:rsidR="00B22FC7" w:rsidRPr="003125D3" w:rsidRDefault="00B22FC7" w:rsidP="003125D3">
            <w:pPr>
              <w:spacing w:after="0" w:line="240" w:lineRule="auto"/>
              <w:jc w:val="center"/>
              <w:rPr>
                <w:rFonts w:eastAsia="Calibri" w:cs="Times New Roman"/>
                <w:b/>
                <w:sz w:val="24"/>
                <w:szCs w:val="26"/>
              </w:rPr>
            </w:pPr>
            <w:proofErr w:type="spellStart"/>
            <w:r w:rsidRPr="00C7393D">
              <w:rPr>
                <w:rFonts w:eastAsia="Calibri" w:cs="Times New Roman"/>
                <w:b/>
                <w:sz w:val="24"/>
                <w:szCs w:val="26"/>
              </w:rPr>
              <w:t>Tổ</w:t>
            </w:r>
            <w:proofErr w:type="spellEnd"/>
            <w:r w:rsidRPr="00C7393D">
              <w:rPr>
                <w:rFonts w:eastAsia="Calibri" w:cs="Times New Roman"/>
                <w:b/>
                <w:sz w:val="24"/>
                <w:szCs w:val="26"/>
              </w:rPr>
              <w:t>: KHTN-GDTC</w:t>
            </w:r>
          </w:p>
        </w:tc>
        <w:tc>
          <w:tcPr>
            <w:tcW w:w="5245" w:type="dxa"/>
          </w:tcPr>
          <w:p w:rsidR="00B22FC7" w:rsidRPr="00562527" w:rsidRDefault="00B22FC7" w:rsidP="00B22FC7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 w:val="26"/>
                <w:szCs w:val="26"/>
              </w:rPr>
            </w:pPr>
            <w:r>
              <w:rPr>
                <w:rFonts w:eastAsia="Calibri" w:cs="Times New Roman"/>
                <w:b/>
                <w:bCs/>
                <w:sz w:val="26"/>
                <w:szCs w:val="26"/>
              </w:rPr>
              <w:t>Đ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Ề CƯƠNG ÔN TẬP </w:t>
            </w:r>
            <w:r w:rsidR="00613C8E">
              <w:rPr>
                <w:rFonts w:eastAsia="Calibri" w:cs="Times New Roman"/>
                <w:b/>
                <w:bCs/>
                <w:sz w:val="26"/>
                <w:szCs w:val="26"/>
              </w:rPr>
              <w:t>CUỐI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HỌC KỲ I</w:t>
            </w:r>
          </w:p>
          <w:p w:rsidR="00B22FC7" w:rsidRPr="00562527" w:rsidRDefault="00B22FC7" w:rsidP="00B22FC7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 w:val="26"/>
                <w:szCs w:val="26"/>
              </w:rPr>
            </w:pP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>NĂM HỌC</w:t>
            </w:r>
            <w:r w:rsidR="00CF6762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>202</w:t>
            </w:r>
            <w:r w:rsidR="003A3105">
              <w:rPr>
                <w:rFonts w:eastAsia="Calibri" w:cs="Times New Roman"/>
                <w:b/>
                <w:bCs/>
                <w:sz w:val="26"/>
                <w:szCs w:val="26"/>
              </w:rPr>
              <w:t>5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- 202</w:t>
            </w:r>
            <w:r w:rsidR="003A3105">
              <w:rPr>
                <w:rFonts w:eastAsia="Calibri" w:cs="Times New Roman"/>
                <w:b/>
                <w:bCs/>
                <w:sz w:val="26"/>
                <w:szCs w:val="26"/>
              </w:rPr>
              <w:t>6</w:t>
            </w:r>
          </w:p>
          <w:p w:rsidR="00B22FC7" w:rsidRPr="00C7393D" w:rsidRDefault="00B22FC7" w:rsidP="009109FB">
            <w:pPr>
              <w:spacing w:after="0" w:line="240" w:lineRule="auto"/>
              <w:jc w:val="center"/>
              <w:rPr>
                <w:rFonts w:eastAsia="Calibri" w:cs="Times New Roman"/>
                <w:sz w:val="24"/>
                <w:szCs w:val="26"/>
              </w:rPr>
            </w:pPr>
          </w:p>
        </w:tc>
      </w:tr>
    </w:tbl>
    <w:p w:rsidR="00613C8E" w:rsidRPr="008B2287" w:rsidRDefault="00613C8E" w:rsidP="00613C8E">
      <w:pPr>
        <w:pStyle w:val="Heading3"/>
        <w:spacing w:before="0" w:after="0"/>
        <w:rPr>
          <w:rFonts w:ascii="Times New Roman" w:hAnsi="Times New Roman" w:cs="Times New Roman"/>
          <w:b/>
          <w:sz w:val="26"/>
          <w:szCs w:val="26"/>
        </w:rPr>
      </w:pPr>
      <w:r w:rsidRPr="008B2287">
        <w:rPr>
          <w:rFonts w:ascii="Times New Roman" w:hAnsi="Times New Roman" w:cs="Times New Roman"/>
          <w:b/>
          <w:sz w:val="26"/>
          <w:szCs w:val="26"/>
        </w:rPr>
        <w:t>I. TRẮC NGHIỆM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0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ác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ấp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độ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ổ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hức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rong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ơ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hể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đa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ống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í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dụ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ừng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>.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2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Phâ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loạ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hế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giớ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sống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giới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Bậ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loại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4. Virus </w:t>
      </w:r>
    </w:p>
    <w:p w:rsidR="00613C8E" w:rsidRPr="00480F4A" w:rsidRDefault="00613C8E" w:rsidP="00546719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Virus</w:t>
      </w:r>
      <w:r w:rsidR="0054671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b</w:t>
      </w:r>
      <w:r w:rsidRPr="00480F4A">
        <w:rPr>
          <w:rFonts w:ascii="Times New Roman" w:hAnsi="Times New Roman" w:cs="Times New Roman"/>
          <w:sz w:val="26"/>
          <w:szCs w:val="26"/>
        </w:rPr>
        <w:t>ệ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do virus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ra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5. Vi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khuẩ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144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b</w:t>
      </w:r>
      <w:r w:rsidR="00546719" w:rsidRPr="00480F4A">
        <w:rPr>
          <w:rFonts w:ascii="Times New Roman" w:hAnsi="Times New Roman" w:cs="Times New Roman"/>
          <w:sz w:val="26"/>
          <w:szCs w:val="26"/>
        </w:rPr>
        <w:t>ệnh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do vi</w:t>
      </w:r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 w:rsidRPr="00480F4A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ra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7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Nguyê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sinh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vật</w:t>
      </w:r>
      <w:proofErr w:type="spellEnd"/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gì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?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í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dụ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>.</w:t>
      </w:r>
    </w:p>
    <w:p w:rsidR="00613C8E" w:rsidRPr="008B2287" w:rsidRDefault="00613C8E" w:rsidP="00613C8E">
      <w:pPr>
        <w:pStyle w:val="Heading3"/>
        <w:spacing w:before="0" w:after="0"/>
        <w:rPr>
          <w:rFonts w:ascii="Times New Roman" w:hAnsi="Times New Roman" w:cs="Times New Roman"/>
          <w:b/>
          <w:sz w:val="26"/>
          <w:szCs w:val="26"/>
        </w:rPr>
      </w:pPr>
      <w:r w:rsidRPr="008B2287">
        <w:rPr>
          <w:rFonts w:ascii="Times New Roman" w:hAnsi="Times New Roman" w:cs="Times New Roman"/>
          <w:b/>
          <w:sz w:val="26"/>
          <w:szCs w:val="26"/>
        </w:rPr>
        <w:t>II. TỰ LUẬN (DẠNG CÂU HỎI)</w:t>
      </w:r>
    </w:p>
    <w:p w:rsidR="00A9239F" w:rsidRDefault="00D11EDD" w:rsidP="00D11EDD">
      <w:pPr>
        <w:pStyle w:val="ListParagraph"/>
        <w:numPr>
          <w:ilvl w:val="0"/>
          <w:numId w:val="11"/>
        </w:numPr>
        <w:tabs>
          <w:tab w:val="left" w:pos="6576"/>
        </w:tabs>
        <w:jc w:val="both"/>
      </w:pPr>
      <w:proofErr w:type="spellStart"/>
      <w:r>
        <w:t>Nêu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biện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do virus, vi </w:t>
      </w:r>
      <w:proofErr w:type="spellStart"/>
      <w:r>
        <w:t>khuẩn</w:t>
      </w:r>
      <w:proofErr w:type="spellEnd"/>
      <w:r>
        <w:t xml:space="preserve"> </w:t>
      </w:r>
      <w:proofErr w:type="spellStart"/>
      <w:r>
        <w:t>gây</w:t>
      </w:r>
      <w:proofErr w:type="spellEnd"/>
      <w:r>
        <w:t xml:space="preserve"> ra.</w:t>
      </w:r>
      <w:r w:rsidR="009109FB">
        <w:tab/>
      </w:r>
    </w:p>
    <w:p w:rsidR="009109FB" w:rsidRPr="009109FB" w:rsidRDefault="00A9239F" w:rsidP="009109FB">
      <w:pPr>
        <w:tabs>
          <w:tab w:val="left" w:pos="6576"/>
        </w:tabs>
        <w:jc w:val="both"/>
        <w:rPr>
          <w:b/>
        </w:rPr>
      </w:pPr>
      <w:r>
        <w:tab/>
      </w:r>
      <w:r w:rsidR="009109FB">
        <w:t xml:space="preserve">    </w:t>
      </w:r>
      <w:r w:rsidR="009109FB" w:rsidRPr="009109FB">
        <w:rPr>
          <w:b/>
        </w:rPr>
        <w:t>GIÁO VIÊ</w:t>
      </w:r>
      <w:r w:rsidR="004D41CE">
        <w:rPr>
          <w:b/>
        </w:rPr>
        <w:t>N</w:t>
      </w:r>
      <w:r w:rsidR="009109FB" w:rsidRPr="009109FB">
        <w:rPr>
          <w:b/>
        </w:rPr>
        <w:t xml:space="preserve"> RA ĐỀ </w:t>
      </w:r>
    </w:p>
    <w:p w:rsidR="009109FB" w:rsidRPr="009109FB" w:rsidRDefault="009109FB" w:rsidP="009109FB">
      <w:pPr>
        <w:tabs>
          <w:tab w:val="left" w:pos="7344"/>
        </w:tabs>
        <w:jc w:val="both"/>
        <w:rPr>
          <w:b/>
        </w:rPr>
      </w:pPr>
      <w:r>
        <w:rPr>
          <w:b/>
        </w:rPr>
        <w:tab/>
      </w:r>
      <w:r w:rsidRPr="009109FB">
        <w:rPr>
          <w:b/>
          <w:noProof/>
        </w:rPr>
        <w:drawing>
          <wp:inline distT="0" distB="0" distL="0" distR="0" wp14:anchorId="178795AB" wp14:editId="794A960F">
            <wp:extent cx="1002017" cy="563880"/>
            <wp:effectExtent l="0" t="0" r="825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7426" cy="57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9FB" w:rsidRPr="009109FB" w:rsidRDefault="009109FB" w:rsidP="009109FB">
      <w:pPr>
        <w:tabs>
          <w:tab w:val="left" w:pos="6237"/>
        </w:tabs>
        <w:jc w:val="both"/>
        <w:rPr>
          <w:b/>
        </w:rPr>
      </w:pPr>
      <w:r>
        <w:rPr>
          <w:b/>
        </w:rPr>
        <w:tab/>
      </w:r>
      <w:r w:rsidRPr="009109FB">
        <w:rPr>
          <w:b/>
        </w:rPr>
        <w:t>TRƯƠNG THỊ ANH TRÂM</w:t>
      </w:r>
    </w:p>
    <w:p w:rsidR="009109FB" w:rsidRDefault="009109FB" w:rsidP="009109FB">
      <w:pPr>
        <w:tabs>
          <w:tab w:val="left" w:pos="6576"/>
        </w:tabs>
      </w:pPr>
    </w:p>
    <w:sectPr w:rsidR="009109FB" w:rsidSect="008F5523">
      <w:pgSz w:w="12240" w:h="15840"/>
      <w:pgMar w:top="709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5689" w:rsidRDefault="00E25689" w:rsidP="003125D3">
      <w:pPr>
        <w:spacing w:after="0" w:line="240" w:lineRule="auto"/>
      </w:pPr>
      <w:r>
        <w:separator/>
      </w:r>
    </w:p>
  </w:endnote>
  <w:endnote w:type="continuationSeparator" w:id="0">
    <w:p w:rsidR="00E25689" w:rsidRDefault="00E25689" w:rsidP="00312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5689" w:rsidRDefault="00E25689" w:rsidP="003125D3">
      <w:pPr>
        <w:spacing w:after="0" w:line="240" w:lineRule="auto"/>
      </w:pPr>
      <w:r>
        <w:separator/>
      </w:r>
    </w:p>
  </w:footnote>
  <w:footnote w:type="continuationSeparator" w:id="0">
    <w:p w:rsidR="00E25689" w:rsidRDefault="00E25689" w:rsidP="00312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7401D"/>
    <w:multiLevelType w:val="hybridMultilevel"/>
    <w:tmpl w:val="87962DB2"/>
    <w:lvl w:ilvl="0" w:tplc="72221A3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14A8168B"/>
    <w:multiLevelType w:val="hybridMultilevel"/>
    <w:tmpl w:val="625864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72DE8"/>
    <w:multiLevelType w:val="hybridMultilevel"/>
    <w:tmpl w:val="AE02393A"/>
    <w:lvl w:ilvl="0" w:tplc="B6C2D94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004D6C"/>
    <w:multiLevelType w:val="hybridMultilevel"/>
    <w:tmpl w:val="0A62D700"/>
    <w:lvl w:ilvl="0" w:tplc="5D7250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417B"/>
    <w:multiLevelType w:val="hybridMultilevel"/>
    <w:tmpl w:val="08BC5F2E"/>
    <w:lvl w:ilvl="0" w:tplc="5980F2D2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B7A7825"/>
    <w:multiLevelType w:val="hybridMultilevel"/>
    <w:tmpl w:val="90EACA18"/>
    <w:lvl w:ilvl="0" w:tplc="080897C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33F10"/>
    <w:multiLevelType w:val="hybridMultilevel"/>
    <w:tmpl w:val="5D201858"/>
    <w:lvl w:ilvl="0" w:tplc="3CA62A2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D0147"/>
    <w:multiLevelType w:val="hybridMultilevel"/>
    <w:tmpl w:val="2A6865F8"/>
    <w:lvl w:ilvl="0" w:tplc="60FC0C60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8" w15:restartNumberingAfterBreak="0">
    <w:nsid w:val="695E0B40"/>
    <w:multiLevelType w:val="hybridMultilevel"/>
    <w:tmpl w:val="2FAADBF0"/>
    <w:lvl w:ilvl="0" w:tplc="6AB2C0F0">
      <w:start w:val="4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6E451CF7"/>
    <w:multiLevelType w:val="hybridMultilevel"/>
    <w:tmpl w:val="433809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933506"/>
    <w:multiLevelType w:val="hybridMultilevel"/>
    <w:tmpl w:val="ADEE3158"/>
    <w:lvl w:ilvl="0" w:tplc="17AC9F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9"/>
  </w:num>
  <w:num w:numId="5">
    <w:abstractNumId w:val="0"/>
  </w:num>
  <w:num w:numId="6">
    <w:abstractNumId w:val="7"/>
  </w:num>
  <w:num w:numId="7">
    <w:abstractNumId w:val="8"/>
  </w:num>
  <w:num w:numId="8">
    <w:abstractNumId w:val="6"/>
  </w:num>
  <w:num w:numId="9">
    <w:abstractNumId w:val="3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FA1"/>
    <w:rsid w:val="000A3B68"/>
    <w:rsid w:val="000E5FA1"/>
    <w:rsid w:val="000F552E"/>
    <w:rsid w:val="00127298"/>
    <w:rsid w:val="00137EE4"/>
    <w:rsid w:val="00140F25"/>
    <w:rsid w:val="001C24B1"/>
    <w:rsid w:val="00223EC5"/>
    <w:rsid w:val="002624D9"/>
    <w:rsid w:val="002B7075"/>
    <w:rsid w:val="002D2A2A"/>
    <w:rsid w:val="003125D3"/>
    <w:rsid w:val="003167E9"/>
    <w:rsid w:val="0039620C"/>
    <w:rsid w:val="003A3105"/>
    <w:rsid w:val="003E2566"/>
    <w:rsid w:val="003E7FBA"/>
    <w:rsid w:val="004246E2"/>
    <w:rsid w:val="00463526"/>
    <w:rsid w:val="0046726E"/>
    <w:rsid w:val="00474E4C"/>
    <w:rsid w:val="004B0CAE"/>
    <w:rsid w:val="004B2A42"/>
    <w:rsid w:val="004D41CE"/>
    <w:rsid w:val="005076E1"/>
    <w:rsid w:val="005222C5"/>
    <w:rsid w:val="00541A1C"/>
    <w:rsid w:val="00546719"/>
    <w:rsid w:val="00562527"/>
    <w:rsid w:val="0058100A"/>
    <w:rsid w:val="00581E23"/>
    <w:rsid w:val="00593462"/>
    <w:rsid w:val="00596073"/>
    <w:rsid w:val="005A5678"/>
    <w:rsid w:val="00613C8E"/>
    <w:rsid w:val="006174FC"/>
    <w:rsid w:val="00635DE5"/>
    <w:rsid w:val="0064638F"/>
    <w:rsid w:val="00655EF2"/>
    <w:rsid w:val="006714C7"/>
    <w:rsid w:val="0069550A"/>
    <w:rsid w:val="006A324F"/>
    <w:rsid w:val="006B3DE6"/>
    <w:rsid w:val="006C3118"/>
    <w:rsid w:val="006D2CBC"/>
    <w:rsid w:val="00782FB3"/>
    <w:rsid w:val="00794F34"/>
    <w:rsid w:val="007A7AB1"/>
    <w:rsid w:val="007F66A7"/>
    <w:rsid w:val="0086402F"/>
    <w:rsid w:val="008B0412"/>
    <w:rsid w:val="008B796B"/>
    <w:rsid w:val="008F5523"/>
    <w:rsid w:val="009109FB"/>
    <w:rsid w:val="00927D00"/>
    <w:rsid w:val="009613F6"/>
    <w:rsid w:val="00995D18"/>
    <w:rsid w:val="009D19C4"/>
    <w:rsid w:val="00A433A1"/>
    <w:rsid w:val="00A9239F"/>
    <w:rsid w:val="00AB4B85"/>
    <w:rsid w:val="00AB5ACC"/>
    <w:rsid w:val="00AD12CC"/>
    <w:rsid w:val="00AF79D3"/>
    <w:rsid w:val="00B22FC7"/>
    <w:rsid w:val="00B64B82"/>
    <w:rsid w:val="00B80775"/>
    <w:rsid w:val="00BE20F7"/>
    <w:rsid w:val="00BE79D0"/>
    <w:rsid w:val="00BF3D92"/>
    <w:rsid w:val="00C0338C"/>
    <w:rsid w:val="00C10271"/>
    <w:rsid w:val="00C67689"/>
    <w:rsid w:val="00C7393D"/>
    <w:rsid w:val="00C770A7"/>
    <w:rsid w:val="00CE652E"/>
    <w:rsid w:val="00CF0363"/>
    <w:rsid w:val="00CF6762"/>
    <w:rsid w:val="00D00965"/>
    <w:rsid w:val="00D11EDD"/>
    <w:rsid w:val="00D80177"/>
    <w:rsid w:val="00D848D0"/>
    <w:rsid w:val="00DD2159"/>
    <w:rsid w:val="00DE6ECB"/>
    <w:rsid w:val="00E077C0"/>
    <w:rsid w:val="00E25689"/>
    <w:rsid w:val="00E3139C"/>
    <w:rsid w:val="00E31F7B"/>
    <w:rsid w:val="00E43392"/>
    <w:rsid w:val="00EB08C0"/>
    <w:rsid w:val="00EE4CE0"/>
    <w:rsid w:val="00F32D45"/>
    <w:rsid w:val="00F33FEE"/>
    <w:rsid w:val="00F3497E"/>
    <w:rsid w:val="00F3542C"/>
    <w:rsid w:val="00F74D86"/>
    <w:rsid w:val="00FE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73A46"/>
  <w15:chartTrackingRefBased/>
  <w15:docId w15:val="{2665412A-D8BC-4AD1-A7C8-2AE4FB32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FA1"/>
    <w:rPr>
      <w:rFonts w:ascii="Times New Roman" w:hAnsi="Times New Roman"/>
      <w:sz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13C8E"/>
    <w:pPr>
      <w:keepNext/>
      <w:keepLines/>
      <w:spacing w:before="160" w:after="80" w:line="240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707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1C24B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24B1"/>
    <w:rPr>
      <w:b/>
      <w:bCs/>
    </w:rPr>
  </w:style>
  <w:style w:type="table" w:styleId="TableGrid">
    <w:name w:val="Table Grid"/>
    <w:aliases w:val="Bảng TK"/>
    <w:basedOn w:val="TableNormal"/>
    <w:uiPriority w:val="39"/>
    <w:qFormat/>
    <w:rsid w:val="00562527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562527"/>
    <w:rPr>
      <w:rFonts w:ascii="Times New Roman" w:hAnsi="Times New Roman"/>
      <w:sz w:val="28"/>
    </w:rPr>
  </w:style>
  <w:style w:type="paragraph" w:styleId="Header">
    <w:name w:val="header"/>
    <w:basedOn w:val="Normal"/>
    <w:link w:val="Head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D3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D3"/>
    <w:rPr>
      <w:rFonts w:ascii="Times New Roman" w:hAnsi="Times New Roman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13C8E"/>
    <w:rPr>
      <w:rFonts w:eastAsiaTheme="majorEastAsia" w:cstheme="majorBidi"/>
      <w:color w:val="2F5496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qFormat/>
    <w:rsid w:val="00613C8E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13C8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13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4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6</cp:revision>
  <cp:lastPrinted>2025-03-14T03:43:00Z</cp:lastPrinted>
  <dcterms:created xsi:type="dcterms:W3CDTF">2025-03-11T12:53:00Z</dcterms:created>
  <dcterms:modified xsi:type="dcterms:W3CDTF">2025-12-17T04:19:00Z</dcterms:modified>
</cp:coreProperties>
</file>